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in</w:t>
      </w:r>
      <w:r>
        <w:t xml:space="preserve"> </w:t>
      </w:r>
      <w:r>
        <w:t xml:space="preserve">Australia</w:t>
      </w:r>
      <w:r>
        <w:t xml:space="preserve"> </w:t>
      </w:r>
      <w:r>
        <w:t xml:space="preserve">Melbourne</w:t>
      </w:r>
    </w:p>
    <w:bookmarkStart w:id="21" w:name="cover-letter"/>
    <w:p>
      <w:pPr>
        <w:pStyle w:val="Heading1"/>
      </w:pPr>
      <w:r>
        <w:t xml:space="preserve">COVER LETTER</w:t>
      </w:r>
    </w:p>
    <w:p>
      <w:pPr>
        <w:pStyle w:val="FirstParagraph"/>
      </w:pPr>
      <w:r>
        <w:rPr>
          <w:bCs/>
          <w:b/>
        </w:rPr>
        <w:t xml:space="preserve">John Doe</w:t>
      </w:r>
      <w:r>
        <w:br/>
      </w:r>
      <w:r>
        <w:t xml:space="preserve">123 Financial Street</w:t>
      </w:r>
      <w:r>
        <w:br/>
      </w:r>
      <w:r>
        <w:t xml:space="preserve">Melbourne, Victoria, Australia</w:t>
      </w:r>
      <w:r>
        <w:br/>
      </w:r>
      <w:r>
        <w:t xml:space="preserve">+61 400 123 456 | john.doe@email.com</w:t>
      </w:r>
      <w:r>
        <w:br/>
      </w:r>
      <w:r>
        <w:t xml:space="preserve">Date: [Insert Date]</w:t>
      </w:r>
    </w:p>
    <w:bookmarkStart w:id="20" w:name="dear-hiring-manager"/>
    <w:p>
      <w:pPr>
        <w:pStyle w:val="Heading2"/>
      </w:pPr>
      <w:r>
        <w:t xml:space="preserve">Dear Hiring Manager,</w:t>
      </w:r>
    </w:p>
    <w:p>
      <w:pPr>
        <w:pStyle w:val="FirstParagraph"/>
      </w:pPr>
      <w:r>
        <w:t xml:space="preserve">I am writing to express my interest in the Banker position at your esteemed institution in Australia Melbourne. With a deep understanding of the dynamic financial landscape in Melbourne and a passion for delivering exceptional banking services, I am eager to contribute my expertise as a seasoned banker. This role aligns perfectly with my career goals and professional aspirations, and I am confident that my background in financial services, coupled with my commitment to customer-centric solutions, makes me an ideal candidate for your team.</w:t>
      </w:r>
    </w:p>
    <w:p>
      <w:pPr>
        <w:pStyle w:val="BodyText"/>
      </w:pPr>
      <w:r>
        <w:t xml:space="preserve">As a dedicated Banker in Australia Melbourne, I have spent over [X years] honing my skills in areas such as client relationship management, financial planning, risk assessment, and strategic banking operations. My career has been defined by a focus on building trust with clients and delivering tailored financial solutions that meet their unique needs. Whether it’s advising on investment strategies or facilitating business loans, I approach every task with integrity, professionalism, and a commitment to excellence.</w:t>
      </w:r>
    </w:p>
    <w:p>
      <w:pPr>
        <w:pStyle w:val="BodyText"/>
      </w:pPr>
      <w:r>
        <w:t xml:space="preserve">What sets me apart as a Banker is my ability to combine technical expertise with a genuine passion for helping individuals and businesses achieve their financial goals. In Australia Melbourne, where the banking sector plays a pivotal role in driving economic growth, I have consistently demonstrated my ability to navigate complex financial systems while maintaining a strong ethical foundation. My experience includes managing high-value client portfolios, optimizing branch operations, and leveraging digital tools to enhance service delivery—a skill set that is increasingly vital in today’s rapidly evolving financial landscape.</w:t>
      </w:r>
    </w:p>
    <w:p>
      <w:pPr>
        <w:pStyle w:val="BodyText"/>
      </w:pPr>
      <w:r>
        <w:t xml:space="preserve">One of the key reasons I am particularly drawn to this opportunity is the reputation of your institution as a leader in the Australian banking sector. Melbourne, as a global financial hub, offers unparalleled opportunities for innovation and growth, and I am excited about the possibility of contributing to your organization’s mission of delivering exceptional value to clients. My understanding of Australia’s regulatory environment, combined with my familiarity with local market trends, ensures that I can quickly adapt to your operational needs while fostering long-term client relationships.</w:t>
      </w:r>
    </w:p>
    <w:p>
      <w:pPr>
        <w:pStyle w:val="BodyText"/>
      </w:pPr>
      <w:r>
        <w:t xml:space="preserve">During my tenure as a Banker in Australia Melbourne, I have consistently prioritized customer satisfaction. For example, I led a project to streamline loan approval processes at [Previous Bank Name], which reduced processing times by 30% and significantly improved client retention. This initiative not only enhanced operational efficiency but also reinforced the importance of proactive communication and transparency in building trust with clients. Additionally, my ability to collaborate with cross-functional teams has enabled me to implement data-driven strategies that align with both organizational objectives and customer expectations.</w:t>
      </w:r>
    </w:p>
    <w:p>
      <w:pPr>
        <w:pStyle w:val="BodyText"/>
      </w:pPr>
      <w:r>
        <w:t xml:space="preserve">My commitment to continuous learning is another cornerstone of my career. I hold [Relevant Certification, e.g., Chartered Banker Institute qualification] and regularly participate in professional development programs to stay updated on industry advancements. In Australia Melbourne, where the banking sector is constantly evolving due to technological innovations like fintech and blockchain, I have embraced these changes by upskilling in digital banking platforms and cybersecurity protocols. This proactive approach ensures that I can provide clients with cutting-edge solutions while maintaining the highest standards of security and compliance.</w:t>
      </w:r>
    </w:p>
    <w:p>
      <w:pPr>
        <w:pStyle w:val="BodyText"/>
      </w:pPr>
      <w:r>
        <w:t xml:space="preserve">What excites me most about the Banker role in Australia Melbourne is the opportunity to work within a diverse and multicultural environment. Melbourne’s vibrant communities, including its significant Asian, European, and Middle Eastern populations, present unique challenges and opportunities for financial institutions. I have experience working with clients from various cultural backgrounds, which has equipped me with the cultural sensitivity and communication skills necessary to thrive in such an environment. I believe that this adaptability is essential for fostering inclusivity and driving innovation in the banking sector.</w:t>
      </w:r>
    </w:p>
    <w:p>
      <w:pPr>
        <w:pStyle w:val="BodyText"/>
      </w:pPr>
      <w:r>
        <w:t xml:space="preserve">Furthermore, my experience in Australia Melbourne has instilled a deep appreciation for the importance of community engagement. I have actively participated in financial literacy programs aimed at empowering underserved populations, which has reinforced my belief that banking is not just about numbers but also about making a meaningful impact. I am eager to bring this same dedication to your organization, where I can contribute to initiatives that support economic empowerment and financial inclusion.</w:t>
      </w:r>
    </w:p>
    <w:p>
      <w:pPr>
        <w:pStyle w:val="BodyText"/>
      </w:pPr>
      <w:r>
        <w:t xml:space="preserve">While my professional journey has been rewarding, I am now seeking a new challenge that allows me to grow further as a Banker while contributing to an organization with a strong vision. Your institution’s emphasis on innovation, customer focus, and ethical practices resonates deeply with my values. I am confident that my skills, experience, and passion for banking will enable me to make a valuable contribution to your team.</w:t>
      </w:r>
    </w:p>
    <w:p>
      <w:pPr>
        <w:pStyle w:val="BodyText"/>
      </w:pPr>
      <w:r>
        <w:t xml:space="preserve">Thank you for considering my application. I would welcome the opportunity to discuss how my background aligns with the needs of your organization. Please feel free to contact me at [Phone Number] or [Email Address] at your earliest convenience. I look forward to the possibility of contributing to the continued success of your institution in Australia Melbourne.</w:t>
      </w:r>
    </w:p>
    <w:p>
      <w:pPr>
        <w:pStyle w:val="BodyText"/>
      </w:pPr>
      <w:r>
        <w:t xml:space="preserve">Sincerely,</w:t>
      </w:r>
      <w:r>
        <w:br/>
      </w:r>
      <w:r>
        <w:rPr>
          <w:bCs/>
          <w:b/>
        </w:rPr>
        <w:t xml:space="preserve">John Doe</w:t>
      </w:r>
    </w:p>
    <w:p>
      <w:pPr>
        <w:pStyle w:val="BodyText"/>
      </w:pPr>
      <w:r>
        <w:rPr>
          <w:iCs/>
          <w:i/>
        </w:rPr>
        <w:t xml:space="preserve">Enclosure: Resu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in Australia Melbourne</dc:title>
  <dc:creator/>
  <cp:keywords/>
  <dcterms:created xsi:type="dcterms:W3CDTF">2025-10-03T21:55:53Z</dcterms:created>
  <dcterms:modified xsi:type="dcterms:W3CDTF">2025-10-03T21:55:53Z</dcterms:modified>
</cp:coreProperties>
</file>

<file path=docProps/custom.xml><?xml version="1.0" encoding="utf-8"?>
<Properties xmlns="http://schemas.openxmlformats.org/officeDocument/2006/custom-properties" xmlns:vt="http://schemas.openxmlformats.org/officeDocument/2006/docPropsVTypes"/>
</file>